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CD8" w:rsidRPr="00C366FB" w:rsidRDefault="00C366FB">
      <w:pPr>
        <w:rPr>
          <w:sz w:val="32"/>
        </w:rPr>
      </w:pPr>
      <w:r w:rsidRPr="00C366FB">
        <w:rPr>
          <w:sz w:val="32"/>
        </w:rPr>
        <w:t xml:space="preserve">Programming Psychological Experiments in Python with </w:t>
      </w:r>
      <w:proofErr w:type="spellStart"/>
      <w:r w:rsidRPr="00C366FB">
        <w:rPr>
          <w:sz w:val="32"/>
        </w:rPr>
        <w:t>PsychoPy</w:t>
      </w:r>
      <w:proofErr w:type="spellEnd"/>
    </w:p>
    <w:p w:rsidR="00C366FB" w:rsidRDefault="00C366FB">
      <w:r>
        <w:t>Hsuan-Yu Lin</w:t>
      </w:r>
      <w:r w:rsidR="002244BC">
        <w:t xml:space="preserve">, </w:t>
      </w:r>
      <w:r w:rsidR="00F11A35">
        <w:t>spring</w:t>
      </w:r>
      <w:r w:rsidR="002244BC">
        <w:t xml:space="preserve"> 2018</w:t>
      </w:r>
    </w:p>
    <w:p w:rsidR="009B08A5" w:rsidRDefault="009B08A5">
      <w:r>
        <w:t>20</w:t>
      </w:r>
      <w:r w:rsidRPr="009B08A5">
        <w:rPr>
          <w:vertAlign w:val="superscript"/>
        </w:rPr>
        <w:t>th</w:t>
      </w:r>
      <w:r>
        <w:t>, Feb</w:t>
      </w:r>
      <w:r w:rsidR="00C651C7">
        <w:t xml:space="preserve">. What’s Python and </w:t>
      </w:r>
      <w:proofErr w:type="spellStart"/>
      <w:r w:rsidR="00C651C7">
        <w:t>PsychoPy</w:t>
      </w:r>
      <w:proofErr w:type="spellEnd"/>
      <w:r w:rsidR="00C651C7">
        <w:t xml:space="preserve"> and why?</w:t>
      </w:r>
    </w:p>
    <w:p w:rsidR="00C651C7" w:rsidRDefault="00C651C7">
      <w:r>
        <w:tab/>
        <w:t xml:space="preserve">How to install </w:t>
      </w:r>
      <w:proofErr w:type="spellStart"/>
      <w:r>
        <w:t>PsychoPy</w:t>
      </w:r>
      <w:proofErr w:type="spellEnd"/>
      <w:r>
        <w:t>.</w:t>
      </w:r>
    </w:p>
    <w:p w:rsidR="00C651C7" w:rsidRDefault="009B08A5">
      <w:r>
        <w:t>27</w:t>
      </w:r>
      <w:r w:rsidRPr="009B08A5">
        <w:rPr>
          <w:vertAlign w:val="superscript"/>
        </w:rPr>
        <w:t>th</w:t>
      </w:r>
      <w:r>
        <w:t>, Feb</w:t>
      </w:r>
      <w:r w:rsidR="00C651C7">
        <w:t>. Python 101.</w:t>
      </w:r>
    </w:p>
    <w:p w:rsidR="00225DED" w:rsidRDefault="009B08A5">
      <w:r>
        <w:t>6</w:t>
      </w:r>
      <w:r w:rsidRPr="009B08A5">
        <w:rPr>
          <w:vertAlign w:val="superscript"/>
        </w:rPr>
        <w:t>th</w:t>
      </w:r>
      <w:r>
        <w:t>, March</w:t>
      </w:r>
      <w:r w:rsidR="00225DED">
        <w:t xml:space="preserve">. </w:t>
      </w:r>
      <w:r w:rsidR="00C651C7">
        <w:t>Hello World.</w:t>
      </w:r>
    </w:p>
    <w:p w:rsidR="00225DED" w:rsidRDefault="00225DED">
      <w:r>
        <w:tab/>
        <w:t xml:space="preserve">Creating first window and draw stimulus in </w:t>
      </w:r>
      <w:proofErr w:type="spellStart"/>
      <w:r>
        <w:t>PsychoPy</w:t>
      </w:r>
      <w:proofErr w:type="spellEnd"/>
      <w:r>
        <w:t>.</w:t>
      </w:r>
    </w:p>
    <w:p w:rsidR="00225DED" w:rsidRDefault="009B08A5">
      <w:r>
        <w:t>13</w:t>
      </w:r>
      <w:r w:rsidRPr="009B08A5">
        <w:rPr>
          <w:vertAlign w:val="superscript"/>
        </w:rPr>
        <w:t>th</w:t>
      </w:r>
      <w:r>
        <w:t>, March</w:t>
      </w:r>
      <w:r w:rsidR="00225DED">
        <w:t xml:space="preserve">. </w:t>
      </w:r>
      <w:r w:rsidR="00360172">
        <w:t>Off to TEAP.</w:t>
      </w:r>
    </w:p>
    <w:p w:rsidR="009B08A5" w:rsidRDefault="009B08A5">
      <w:r>
        <w:t>20</w:t>
      </w:r>
      <w:r w:rsidRPr="009B08A5">
        <w:rPr>
          <w:vertAlign w:val="superscript"/>
        </w:rPr>
        <w:t>th</w:t>
      </w:r>
      <w:r>
        <w:t>, March</w:t>
      </w:r>
      <w:r w:rsidR="00225DED">
        <w:t xml:space="preserve">. </w:t>
      </w:r>
      <w:r w:rsidR="00AE2AEE">
        <w:t>Scheduling and input capturing.</w:t>
      </w:r>
    </w:p>
    <w:p w:rsidR="009B08A5" w:rsidRDefault="009B08A5">
      <w:r>
        <w:t>27</w:t>
      </w:r>
      <w:r w:rsidRPr="009B08A5">
        <w:rPr>
          <w:vertAlign w:val="superscript"/>
        </w:rPr>
        <w:t>th</w:t>
      </w:r>
      <w:r>
        <w:t>, March</w:t>
      </w:r>
      <w:r w:rsidR="00CA3261">
        <w:t xml:space="preserve">. </w:t>
      </w:r>
      <w:r w:rsidR="00AE2AEE">
        <w:t>Making a full trial.</w:t>
      </w:r>
    </w:p>
    <w:p w:rsidR="009B08A5" w:rsidRDefault="00653A90">
      <w:r>
        <w:t>10</w:t>
      </w:r>
      <w:r w:rsidR="009B08A5" w:rsidRPr="009B08A5">
        <w:rPr>
          <w:vertAlign w:val="superscript"/>
        </w:rPr>
        <w:t>rd</w:t>
      </w:r>
      <w:r w:rsidR="009B08A5">
        <w:t>, April</w:t>
      </w:r>
      <w:r>
        <w:t xml:space="preserve">. </w:t>
      </w:r>
      <w:r w:rsidR="00AE2AEE">
        <w:t>Making a full trial.</w:t>
      </w:r>
    </w:p>
    <w:p w:rsidR="009B08A5" w:rsidRDefault="009B08A5">
      <w:r>
        <w:t>1</w:t>
      </w:r>
      <w:r w:rsidR="00653A90">
        <w:t>7</w:t>
      </w:r>
      <w:r w:rsidRPr="009B08A5">
        <w:rPr>
          <w:vertAlign w:val="superscript"/>
        </w:rPr>
        <w:t>th</w:t>
      </w:r>
      <w:r>
        <w:t>, April</w:t>
      </w:r>
      <w:r w:rsidR="00653A90">
        <w:t xml:space="preserve">. </w:t>
      </w:r>
      <w:r w:rsidR="008C0A65">
        <w:t>Debugging.</w:t>
      </w:r>
    </w:p>
    <w:p w:rsidR="009B08A5" w:rsidRDefault="00653A90">
      <w:r>
        <w:t>24</w:t>
      </w:r>
      <w:r w:rsidR="009B08A5" w:rsidRPr="009B08A5">
        <w:rPr>
          <w:vertAlign w:val="superscript"/>
        </w:rPr>
        <w:t>th</w:t>
      </w:r>
      <w:r w:rsidR="009B08A5">
        <w:t>, April</w:t>
      </w:r>
      <w:r>
        <w:t xml:space="preserve">. </w:t>
      </w:r>
      <w:r w:rsidR="008C0A65">
        <w:t>Randomization.</w:t>
      </w:r>
    </w:p>
    <w:p w:rsidR="009B08A5" w:rsidRDefault="00653A90">
      <w:r>
        <w:t>8</w:t>
      </w:r>
      <w:r w:rsidRPr="009B08A5">
        <w:rPr>
          <w:vertAlign w:val="superscript"/>
        </w:rPr>
        <w:t>st</w:t>
      </w:r>
      <w:r>
        <w:t xml:space="preserve">, May. </w:t>
      </w:r>
      <w:r w:rsidR="008C0A65">
        <w:t xml:space="preserve">Data saving. </w:t>
      </w:r>
      <w:r w:rsidR="00E329CF">
        <w:t xml:space="preserve">Extra bits: “user” experience. </w:t>
      </w:r>
    </w:p>
    <w:p w:rsidR="009B08A5" w:rsidRDefault="00653A90">
      <w:r>
        <w:t>15</w:t>
      </w:r>
      <w:r w:rsidR="009B08A5" w:rsidRPr="009B08A5">
        <w:rPr>
          <w:vertAlign w:val="superscript"/>
        </w:rPr>
        <w:t>th</w:t>
      </w:r>
      <w:r w:rsidR="009B08A5">
        <w:t>, May</w:t>
      </w:r>
      <w:r w:rsidR="00AE2AEE">
        <w:t xml:space="preserve">. </w:t>
      </w:r>
      <w:r w:rsidR="00E329CF">
        <w:t>Extra bits: Animation.</w:t>
      </w:r>
    </w:p>
    <w:p w:rsidR="009B08A5" w:rsidRDefault="00653A90">
      <w:r>
        <w:t>22</w:t>
      </w:r>
      <w:r w:rsidR="009B08A5" w:rsidRPr="009B08A5">
        <w:rPr>
          <w:vertAlign w:val="superscript"/>
        </w:rPr>
        <w:t>th</w:t>
      </w:r>
      <w:r w:rsidR="009B08A5">
        <w:t>, May</w:t>
      </w:r>
      <w:r w:rsidR="00E329CF">
        <w:t>. Extra bits: sound playing and recording.</w:t>
      </w:r>
    </w:p>
    <w:p w:rsidR="009B08A5" w:rsidRDefault="00653A90">
      <w:r>
        <w:t>29</w:t>
      </w:r>
      <w:r w:rsidR="009B08A5" w:rsidRPr="009B08A5">
        <w:rPr>
          <w:vertAlign w:val="superscript"/>
        </w:rPr>
        <w:t>nd</w:t>
      </w:r>
      <w:r w:rsidR="009B08A5">
        <w:t>, May</w:t>
      </w:r>
      <w:r w:rsidR="00E329CF">
        <w:t xml:space="preserve">. </w:t>
      </w:r>
      <w:r w:rsidR="00360172">
        <w:t>Wrapping things up.</w:t>
      </w:r>
    </w:p>
    <w:p w:rsidR="00360172" w:rsidRDefault="00360172"/>
    <w:p w:rsidR="00360172" w:rsidRDefault="00360172">
      <w:r>
        <w:t>Please go to the GitHub for everything in the lecture.</w:t>
      </w:r>
      <w:bookmarkStart w:id="0" w:name="_GoBack"/>
      <w:bookmarkEnd w:id="0"/>
    </w:p>
    <w:p w:rsidR="00360172" w:rsidRDefault="00360172">
      <w:r w:rsidRPr="00360172">
        <w:t>https://github.com/hy-lin/PsychoPy2018</w:t>
      </w:r>
    </w:p>
    <w:sectPr w:rsidR="00360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2NDU1MTQxMzIxNjJQ0lEKTi0uzszPAykwrAUAImgFMywAAAA="/>
  </w:docVars>
  <w:rsids>
    <w:rsidRoot w:val="009B08A5"/>
    <w:rsid w:val="000D5CD8"/>
    <w:rsid w:val="002244BC"/>
    <w:rsid w:val="00225DED"/>
    <w:rsid w:val="00360172"/>
    <w:rsid w:val="00653A90"/>
    <w:rsid w:val="008C0A65"/>
    <w:rsid w:val="009B08A5"/>
    <w:rsid w:val="00AE2AEE"/>
    <w:rsid w:val="00B32037"/>
    <w:rsid w:val="00C366FB"/>
    <w:rsid w:val="00C651C7"/>
    <w:rsid w:val="00CA3261"/>
    <w:rsid w:val="00E329CF"/>
    <w:rsid w:val="00F11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9759F"/>
  <w15:chartTrackingRefBased/>
  <w15:docId w15:val="{4221221B-D866-4AA2-8EAE-B45AF9736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97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uan-Yu Lin</dc:creator>
  <cp:keywords/>
  <dc:description/>
  <cp:lastModifiedBy>Hsuan-Yu Lin</cp:lastModifiedBy>
  <cp:revision>4</cp:revision>
  <dcterms:created xsi:type="dcterms:W3CDTF">2018-02-05T09:48:00Z</dcterms:created>
  <dcterms:modified xsi:type="dcterms:W3CDTF">2018-02-06T13:02:00Z</dcterms:modified>
</cp:coreProperties>
</file>